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5AA" w:rsidRPr="00C142EB" w:rsidRDefault="00BE7FF8" w:rsidP="00BE7FF8">
      <w:pPr>
        <w:pStyle w:val="Titel"/>
        <w:jc w:val="center"/>
        <w:rPr>
          <w:color w:val="0070C0"/>
        </w:rPr>
      </w:pPr>
      <w:r w:rsidRPr="00C142EB">
        <w:rPr>
          <w:color w:val="0070C0"/>
        </w:rPr>
        <w:t>Udendørs fitness til alle i Dalby</w:t>
      </w:r>
    </w:p>
    <w:p w:rsidR="00CC00E3" w:rsidRDefault="00CC00E3" w:rsidP="00BE7FF8"/>
    <w:p w:rsidR="00C142EB" w:rsidRDefault="00CC00E3" w:rsidP="00BE7FF8">
      <w:r>
        <w:rPr>
          <w:noProof/>
          <w:lang w:eastAsia="da-DK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60960</wp:posOffset>
            </wp:positionH>
            <wp:positionV relativeFrom="paragraph">
              <wp:posOffset>8890</wp:posOffset>
            </wp:positionV>
            <wp:extent cx="3952875" cy="2222500"/>
            <wp:effectExtent l="0" t="0" r="9525" b="6350"/>
            <wp:wrapSquare wrapText="bothSides"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LBY IF rev III (3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7FF8">
        <w:t xml:space="preserve">Dalby GF har nu rundet 1.000.000 kr. i fondsindsamling. </w:t>
      </w:r>
    </w:p>
    <w:p w:rsidR="00CC00E3" w:rsidRDefault="00BE7FF8" w:rsidP="00BE7FF8">
      <w:r>
        <w:t>Vi arbejder hårdt for at komme i mål, men har brug for din hjælp til at nå målet på 1.700.000 kr.</w:t>
      </w:r>
      <w:r w:rsidR="00C142EB">
        <w:t>,</w:t>
      </w:r>
      <w:r>
        <w:t xml:space="preserve"> som det koster at anlægge fitnessområdet.</w:t>
      </w:r>
    </w:p>
    <w:p w:rsidR="00CC00E3" w:rsidRDefault="00CC00E3" w:rsidP="00BE7FF8"/>
    <w:p w:rsidR="00CC00E3" w:rsidRDefault="00CC00E3" w:rsidP="00BE7FF8"/>
    <w:p w:rsidR="00BE7FF8" w:rsidRDefault="00BE7FF8" w:rsidP="00BE7FF8">
      <w:r>
        <w:t>På DBU’s hjemmeside har vi oprettet en indsamling, som går ubeskåret til anlæg af fitness</w:t>
      </w:r>
      <w:r w:rsidR="00CC00E3">
        <w:t xml:space="preserve"> i Dalby</w:t>
      </w:r>
      <w:r>
        <w:t xml:space="preserve">. Skulle vi være så heldige at </w:t>
      </w:r>
      <w:r w:rsidR="00CC00E3">
        <w:t>ind</w:t>
      </w:r>
      <w:r>
        <w:t>samle mere end det nødvendige til fitness, så går pengene direkte videre til de andre projekter i helhedsplanen. Du kan donere via linket her:</w:t>
      </w:r>
    </w:p>
    <w:p w:rsidR="004D3548" w:rsidRDefault="004D3548" w:rsidP="00C142EB">
      <w:pPr>
        <w:jc w:val="center"/>
      </w:pPr>
      <w:hyperlink r:id="rId7" w:history="1">
        <w:r>
          <w:rPr>
            <w:rStyle w:val="Hyperlink"/>
          </w:rPr>
          <w:t>Gaveindsamling (dbu.dk)</w:t>
        </w:r>
      </w:hyperlink>
      <w:r>
        <w:t xml:space="preserve"> </w:t>
      </w:r>
    </w:p>
    <w:p w:rsidR="00C142EB" w:rsidRDefault="004D3548" w:rsidP="00C142EB">
      <w:pPr>
        <w:jc w:val="center"/>
      </w:pPr>
      <w:r>
        <w:t xml:space="preserve">eller indtast: </w:t>
      </w:r>
      <w:r w:rsidR="00C142EB">
        <w:t>www.dbu.dk/klubservice/fundraising/</w:t>
      </w:r>
      <w:r w:rsidR="009F030B">
        <w:t>ga</w:t>
      </w:r>
      <w:r w:rsidR="00C142EB">
        <w:t>veindsamling</w:t>
      </w:r>
      <w:r w:rsidRPr="004D3548">
        <w:t>?id=77</w:t>
      </w:r>
    </w:p>
    <w:p w:rsidR="00C142EB" w:rsidRDefault="00E949EC" w:rsidP="00BE7FF8">
      <w:r>
        <w:rPr>
          <w:noProof/>
          <w:lang w:eastAsia="da-DK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50165</wp:posOffset>
            </wp:positionV>
            <wp:extent cx="3750310" cy="2108835"/>
            <wp:effectExtent l="0" t="0" r="2540" b="5715"/>
            <wp:wrapThrough wrapText="bothSides">
              <wp:wrapPolygon edited="0">
                <wp:start x="0" y="0"/>
                <wp:lineTo x="0" y="21463"/>
                <wp:lineTo x="21505" y="21463"/>
                <wp:lineTo x="21505" y="0"/>
                <wp:lineTo x="0" y="0"/>
              </wp:wrapPolygon>
            </wp:wrapThrough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LBY IF rev III (7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310" cy="210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7FF8" w:rsidRPr="00CC00E3">
        <w:rPr>
          <w:b/>
        </w:rPr>
        <w:t>Donationer helt op til 17.200 kr. pr. år til velgørenhed er fradragsberettiget.</w:t>
      </w:r>
      <w:r w:rsidR="00BE7FF8">
        <w:t xml:space="preserve"> </w:t>
      </w:r>
      <w:r w:rsidR="00CC00E3">
        <w:t>For at få fradr</w:t>
      </w:r>
      <w:r w:rsidR="00C142EB">
        <w:t>ag for din donation</w:t>
      </w:r>
      <w:r w:rsidR="00CC00E3">
        <w:t xml:space="preserve"> skal du blot indtaste dit p</w:t>
      </w:r>
      <w:r w:rsidR="00C142EB">
        <w:t>ersonnummer ved betaling</w:t>
      </w:r>
      <w:r w:rsidR="00CC00E3">
        <w:t xml:space="preserve">, så indberetter DBU til Skat. </w:t>
      </w:r>
    </w:p>
    <w:p w:rsidR="00CC00E3" w:rsidRDefault="00CC00E3" w:rsidP="00BE7FF8">
      <w:r>
        <w:t xml:space="preserve">Virksomheder kan ligeledes donere, så skal man blot indtaste virksomheden cvr nummer. </w:t>
      </w:r>
    </w:p>
    <w:p w:rsidR="00E949EC" w:rsidRDefault="00E949EC" w:rsidP="00BE7FF8">
      <w:pPr>
        <w:sectPr w:rsidR="00E949EC" w:rsidSect="00E949EC">
          <w:pgSz w:w="11906" w:h="16838"/>
          <w:pgMar w:top="1701" w:right="1134" w:bottom="1701" w:left="1134" w:header="283" w:footer="283" w:gutter="0"/>
          <w:cols w:space="708"/>
          <w:docGrid w:linePitch="360"/>
        </w:sectPr>
      </w:pPr>
    </w:p>
    <w:p w:rsidR="00E949EC" w:rsidRDefault="00E949EC" w:rsidP="00BE7FF8"/>
    <w:p w:rsidR="00E949EC" w:rsidRDefault="00E949EC" w:rsidP="00BE7FF8">
      <w:r>
        <w:rPr>
          <w:noProof/>
          <w:lang w:eastAsia="da-DK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margin">
              <wp:posOffset>95250</wp:posOffset>
            </wp:positionH>
            <wp:positionV relativeFrom="margin">
              <wp:align>bottom</wp:align>
            </wp:positionV>
            <wp:extent cx="3451225" cy="1940560"/>
            <wp:effectExtent l="0" t="0" r="0" b="2540"/>
            <wp:wrapSquare wrapText="bothSides"/>
            <wp:docPr id="3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LBY IF rev III (5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122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949EC" w:rsidRDefault="00E949EC" w:rsidP="00BE7FF8"/>
    <w:p w:rsidR="00E949EC" w:rsidRDefault="00CC00E3" w:rsidP="00BE7FF8">
      <w:pPr>
        <w:sectPr w:rsidR="00E949EC" w:rsidSect="00E949EC">
          <w:type w:val="continuous"/>
          <w:pgSz w:w="11906" w:h="16838"/>
          <w:pgMar w:top="1701" w:right="1134" w:bottom="1701" w:left="1134" w:header="283" w:footer="283" w:gutter="0"/>
          <w:cols w:num="2" w:space="708"/>
          <w:docGrid w:linePitch="360"/>
        </w:sectPr>
      </w:pPr>
      <w:r>
        <w:t xml:space="preserve">Læs mere om helhedsplanen og fitness projektet på Dalby GF’s hjemmeside. </w:t>
      </w:r>
    </w:p>
    <w:p w:rsidR="00CC00E3" w:rsidRDefault="00F27061" w:rsidP="00BE7FF8">
      <w:hyperlink r:id="rId10" w:history="1">
        <w:r w:rsidR="00C142EB" w:rsidRPr="00091E75">
          <w:rPr>
            <w:rStyle w:val="Hyperlink"/>
          </w:rPr>
          <w:t>www.dalbygf.dk</w:t>
        </w:r>
      </w:hyperlink>
    </w:p>
    <w:p w:rsidR="009F030B" w:rsidRDefault="009F030B" w:rsidP="00BE7FF8">
      <w:bookmarkStart w:id="0" w:name="_GoBack"/>
      <w:bookmarkEnd w:id="0"/>
    </w:p>
    <w:p w:rsidR="00C142EB" w:rsidRDefault="00C142EB" w:rsidP="00BE7FF8">
      <w:r>
        <w:t>Tusind tak for hjælpen!!!</w:t>
      </w:r>
    </w:p>
    <w:sectPr w:rsidR="00C142EB" w:rsidSect="00E949EC">
      <w:type w:val="continuous"/>
      <w:pgSz w:w="11906" w:h="16838"/>
      <w:pgMar w:top="1701" w:right="1134" w:bottom="1701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7061" w:rsidRDefault="00F27061" w:rsidP="00E949EC">
      <w:pPr>
        <w:spacing w:after="0" w:line="240" w:lineRule="auto"/>
      </w:pPr>
      <w:r>
        <w:separator/>
      </w:r>
    </w:p>
  </w:endnote>
  <w:endnote w:type="continuationSeparator" w:id="0">
    <w:p w:rsidR="00F27061" w:rsidRDefault="00F27061" w:rsidP="00E94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7061" w:rsidRDefault="00F27061" w:rsidP="00E949EC">
      <w:pPr>
        <w:spacing w:after="0" w:line="240" w:lineRule="auto"/>
      </w:pPr>
      <w:r>
        <w:separator/>
      </w:r>
    </w:p>
  </w:footnote>
  <w:footnote w:type="continuationSeparator" w:id="0">
    <w:p w:rsidR="00F27061" w:rsidRDefault="00F27061" w:rsidP="00E949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NzI2NDWxsLC0NDVR0lEKTi0uzszPAykwqgUACgTiZiwAAAA="/>
  </w:docVars>
  <w:rsids>
    <w:rsidRoot w:val="00BE7FF8"/>
    <w:rsid w:val="004D3548"/>
    <w:rsid w:val="008E45AA"/>
    <w:rsid w:val="009F030B"/>
    <w:rsid w:val="00BE7FF8"/>
    <w:rsid w:val="00C142EB"/>
    <w:rsid w:val="00C46142"/>
    <w:rsid w:val="00CC00E3"/>
    <w:rsid w:val="00E949EC"/>
    <w:rsid w:val="00F27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FD488"/>
  <w15:chartTrackingRefBased/>
  <w15:docId w15:val="{DA209AF0-D195-4F3B-AC12-0DAFF79C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BE7F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BE7F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Standardskrifttypeiafsnit"/>
    <w:uiPriority w:val="99"/>
    <w:unhideWhenUsed/>
    <w:rsid w:val="00C142EB"/>
    <w:rPr>
      <w:color w:val="0000FF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E949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E949EC"/>
  </w:style>
  <w:style w:type="paragraph" w:styleId="Sidefod">
    <w:name w:val="footer"/>
    <w:basedOn w:val="Normal"/>
    <w:link w:val="SidefodTegn"/>
    <w:uiPriority w:val="99"/>
    <w:unhideWhenUsed/>
    <w:rsid w:val="00E949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E94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www.dbu.dk/klubservice/fundraising/gaveindsamling/?id=7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://www.dalbygf.dk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9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n Ellegaard Hell</dc:creator>
  <cp:keywords/>
  <dc:description/>
  <cp:lastModifiedBy>Morten Ellegaard Hell</cp:lastModifiedBy>
  <cp:revision>3</cp:revision>
  <dcterms:created xsi:type="dcterms:W3CDTF">2022-08-14T17:38:00Z</dcterms:created>
  <dcterms:modified xsi:type="dcterms:W3CDTF">2022-08-16T06:10:00Z</dcterms:modified>
</cp:coreProperties>
</file>